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09"/>
        <w:gridCol w:w="8476"/>
      </w:tblGrid>
      <w:tr>
        <w:trPr/>
        <w:tc>
          <w:tcPr>
            <w:tcW w:w="1409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281"/>
                      <wp:lineTo x="21814" y="21281"/>
                      <wp:lineTo x="21814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6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8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</w:rPr>
        <w:t>Организация клиент-серверного взаимодейсвтия между Golang и PostgreSQL</w:t>
      </w:r>
    </w:p>
    <w:p>
      <w:pPr>
        <w:pStyle w:val="Normal"/>
        <w:ind w:left="142"/>
        <w:rPr>
          <w:sz w:val="32"/>
          <w:u w:val="single"/>
        </w:rPr>
      </w:pPr>
      <w:r>
        <w:rPr>
          <w:sz w:val="32"/>
          <w:u w:val="single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18"/>
        <w:gridCol w:w="2213"/>
        <w:gridCol w:w="2155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18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5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18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5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8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5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18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5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8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5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</w:t>
      </w:r>
      <w:r>
        <w:rPr>
          <w:sz w:val="28"/>
          <w:szCs w:val="28"/>
        </w:rPr>
        <w:t>п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олучение первичных навыков в организации долгосрочного хранения данных с использованием PostgreSQL и Golang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b w:val="false"/>
          <w:bCs w:val="false"/>
          <w:sz w:val="28"/>
          <w:szCs w:val="28"/>
        </w:rPr>
        <w:t>д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оработать сервисы с прошлый лабороторной работы таким образом, чтобы они использовали для хранения данных СУБД PostgreSQL. 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/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Доработали микросервисы (рис 1, 2)</w:t>
      </w:r>
    </w:p>
    <w:p>
      <w:pPr>
        <w:pStyle w:val="Normal"/>
        <w:jc w:val="left"/>
        <w:rPr>
          <w:sz w:val="28"/>
          <w:szCs w:val="28"/>
        </w:rPr>
      </w:pPr>
      <w:r>
        <w:rPr/>
      </w:r>
    </w:p>
    <w:p>
      <w:pPr>
        <w:pStyle w:val="Normal"/>
        <w:jc w:val="center"/>
        <w:rPr>
          <w:sz w:val="28"/>
          <w:szCs w:val="28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711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 xml:space="preserve">рис </w:t>
      </w:r>
      <w:r>
        <w:rPr>
          <w:sz w:val="28"/>
          <w:szCs w:val="28"/>
        </w:rPr>
        <w:t>1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711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</w:rPr>
        <w:t xml:space="preserve">рис </w:t>
      </w:r>
      <w:r>
        <w:rPr>
          <w:b w:val="false"/>
          <w:bCs w:val="false"/>
          <w:sz w:val="28"/>
          <w:szCs w:val="28"/>
        </w:rPr>
        <w:t>2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  <w:t>Протестировали на Postman (рис 3, 4)</w:t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7110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</w:rPr>
        <w:t>рис 3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7110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7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</w:rPr>
        <w:t>рис 4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>п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>олуч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>или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 xml:space="preserve"> первичны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>е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 xml:space="preserve"> навык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>и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 xml:space="preserve"> в организации долгосрочного хранения данных с использованием PostgreSQL и Golang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7"/>
      <w:headerReference w:type="default" r:id="rId8"/>
      <w:headerReference w:type="first" r:id="rId9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3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Style13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5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Application>LibreOffice/24.8.3.2$Linux_X86_64 LibreOffice_project/e14c9fdd1f585efcbb2c5363087a99d20928d522</Application>
  <AppVersion>15.0000</AppVersion>
  <Pages>4</Pages>
  <Words>153</Words>
  <Characters>1152</Characters>
  <CharactersWithSpaces>1274</CharactersWithSpaces>
  <Paragraphs>37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5-01-10T20:27:22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